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Toronto</w:t>
      </w:r>
    </w:p>
    <w:bookmarkStart w:id="21" w:name="Xede60d4b1fe4587e9c9b155f7555eea8d989686"/>
    <w:p>
      <w:pPr>
        <w:pStyle w:val="Heading1"/>
      </w:pPr>
      <w:r>
        <w:t xml:space="preserve">Internship Application Letter for Mechanic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AutoPro Service Centre</w:t>
      </w:r>
      <w:r>
        <w:br/>
      </w:r>
      <w:r>
        <w:t xml:space="preserve">1500 Yonge Street</w:t>
      </w:r>
      <w:r>
        <w:br/>
      </w:r>
      <w:r>
        <w:t xml:space="preserve">Toronto, ON M4T 1E9</w:t>
      </w:r>
      <w:r>
        <w:br/>
      </w:r>
      <w:r>
        <w:t xml:space="preserve">Canada</w:t>
      </w:r>
    </w:p>
    <w:bookmarkStart w:id="20" w:name="dear-hiring-manager"/>
    <w:p>
      <w:pPr>
        <w:pStyle w:val="Heading2"/>
      </w:pPr>
      <w:r>
        <w:t xml:space="preserve">Dear Hiring Manager,</w:t>
      </w:r>
    </w:p>
    <w:p>
      <w:pPr>
        <w:pStyle w:val="FirstParagraph"/>
      </w:pPr>
      <w:r>
        <w:t xml:space="preserve">I am writing to express my enthusiastic interest in the Mechanic Internship position at AutoPro Service Centre in Toronto, Canada, as advertised on the Ontario Automotive Trades Association website. As a dedicated automotive technology student with hands-on experience and a profound passion for mechanical systems, I believe this</w:t>
      </w:r>
      <w:r>
        <w:t xml:space="preserve"> </w:t>
      </w:r>
      <w:r>
        <w:rPr>
          <w:iCs/>
          <w:i/>
        </w:rPr>
        <w:t xml:space="preserve">Internship Application Letter</w:t>
      </w:r>
      <w:r>
        <w:t xml:space="preserve"> </w:t>
      </w:r>
      <w:r>
        <w:t xml:space="preserve">represents the perfect opportunity to launch my career in one of North America's most dynamic automotive hubs—</w:t>
      </w:r>
      <w:r>
        <w:rPr>
          <w:bCs/>
          <w:b/>
        </w:rPr>
        <w:t xml:space="preserve">Canada Toronto</w:t>
      </w:r>
      <w:r>
        <w:t xml:space="preserve">. My commitment to precision engineering, combined with my academic foundation at Centennial College's Advanced Automotive Technology Program, aligns seamlessly with your shop's reputation for excellence in vehicle diagnostics and repair services.</w:t>
      </w:r>
    </w:p>
    <w:p>
      <w:pPr>
        <w:pStyle w:val="BodyText"/>
      </w:pPr>
      <w:r>
        <w:t xml:space="preserve">What distinguishes me as a candidate is my unwavering dedication to mastering the complexities of modern automotive systems. During my studies at Centennial College, I've completed over 600 hours of practical training specializing in hybrid-electric diagnostics (2021-2023), where I routinely diagnosed and repaired complex powertrain issues using OEM-level scan tools like Techstream and Snap-on MODIS. This included troubleshooting battery management systems in Toyota Prius models, calibrating regenerative braking systems, and performing precision alignment on electric vehicle chassis—skills directly transferable to the sophisticated vehicles serviced at your Toronto facility. I've also earned certification from the Automotive Service Excellence (ASE) program for Engine Performance and Automatic Transmissions (ASE L1), demonstrating my commitment to industry standards that Toronto's leading dealerships demand.</w:t>
      </w:r>
    </w:p>
    <w:p>
      <w:pPr>
        <w:pStyle w:val="BodyText"/>
      </w:pPr>
      <w:r>
        <w:t xml:space="preserve">My passion for automotive mechanics wasn't developed in a classroom alone—it emerged during my volunteer work at the Toronto Urban Mechanics Initiative (TUMI), a non-profit providing free vehicle repairs to low-income seniors. There, I assisted certified technicians in over 150 repair operations, from routine oil changes to complete engine rebuilds on aging fleet vehicles. One particularly memorable experience involved diagnosing a persistent P0302 misfire code on a 2015 Honda Civic with no visible external damage—requiring me to methodically test fuel injectors, ignition coils, and compression systems before identifying a cracked cylinder head. This reinforced my belief that true mastery in</w:t>
      </w:r>
      <w:r>
        <w:t xml:space="preserve"> </w:t>
      </w:r>
      <w:r>
        <w:rPr>
          <w:iCs/>
          <w:i/>
        </w:rPr>
        <w:t xml:space="preserve">Mechanic</w:t>
      </w:r>
      <w:r>
        <w:t xml:space="preserve"> </w:t>
      </w:r>
      <w:r>
        <w:t xml:space="preserve">work requires both technical precision and empathetic problem-solving for real people facing transportation challenges in bustling urban environments like Toronto.</w:t>
      </w:r>
    </w:p>
    <w:p>
      <w:pPr>
        <w:pStyle w:val="BodyText"/>
      </w:pPr>
      <w:r>
        <w:t xml:space="preserve">I understand why Toronto's automotive industry holds such significance across</w:t>
      </w:r>
      <w:r>
        <w:t xml:space="preserve"> </w:t>
      </w:r>
      <w:r>
        <w:rPr>
          <w:bCs/>
          <w:b/>
        </w:rPr>
        <w:t xml:space="preserve">Canada Toronto</w:t>
      </w:r>
      <w:r>
        <w:t xml:space="preserve">. As the nation's largest metropolitan center, we're home to 27 of Canada's top 30 dealerships, including major brands like Ford Motor Company Canada and General Motors' Advanced Engineering Centre. The city serves as a critical testing ground for emerging technologies—from hydrogen fuel cell prototypes at the Hydrogen Research Institute to autonomous vehicle safety systems developed by local startups. My desire to contribute to this innovation ecosystem is why I've specifically targeted AutoPro Service Centre, whose recent investment in EV service infrastructure (including 30 kW DC fast chargers and dedicated hybrid workstations) demonstrates your commitment to shaping Canada's automotive future.</w:t>
      </w:r>
    </w:p>
    <w:p>
      <w:pPr>
        <w:pStyle w:val="BodyText"/>
      </w:pPr>
      <w:r>
        <w:t xml:space="preserve">What excites me most about this internship opportunity is the chance to work within Toronto's unique urban mechanic landscape. Unlike rural repair shops, our city demands specialists who can handle high-volume traffic patterns, diverse vehicle makes/models (including 40% of all Canadian-market electric vehicles registered in Ontario), and strict emissions compliance under the province's Clean Air Act. My familiarity with Toronto's transportation challenges—having navigated the Don Valley Parkway during rush hour to reach clients for TUMI services—has honed my ability to work efficiently under pressure while maintaining safety standards. I'm particularly drawn to your shop's community outreach program, "Wheels for All," which provides free maintenance workshops in neighborhoods like Regent Park and Scarborough—aligning perfectly with my values of accessible automotive care.</w:t>
      </w:r>
    </w:p>
    <w:p>
      <w:pPr>
        <w:pStyle w:val="BodyText"/>
      </w:pPr>
      <w:r>
        <w:t xml:space="preserve">Throughout my academic journey, I've deliberately cultivated skills beyond technical expertise. My 2022 internship at Canadian Tire Automotive Center allowed me to develop exceptional customer communication abilities while explaining complex repairs to non-technical clients—a vital skill when addressing Toronto's multicultural clientele. I've also mastered Microsoft Power BI for creating repair efficiency dashboards, enabling technicians at my college lab to reduce diagnostic time by 18%. As a native Torontonian who grew up in Etobicoke surrounded by automotive culture (my father was a mechanic at a local garage for 25 years), I understand the city's unique blend of high-stakes professionalism and community-focused service. This personal connection fuels my drive to contribute meaningfully to Toronto's automotive economy.</w:t>
      </w:r>
    </w:p>
    <w:p>
      <w:pPr>
        <w:pStyle w:val="BodyText"/>
      </w:pPr>
      <w:r>
        <w:t xml:space="preserve">I'm especially impressed by AutoPro Service Centre's recent adoption of the "Green Tech" certification program for hybrid/EV repairs, which directly mirrors my academic focus. Your partnership with Toronto Metropolitan University on sustainable mobility research presents an ideal environment where I can apply my knowledge while learning from experienced professionals. I've attached my detailed resume and academic transcript showing a 3.7 GPA in Automotive Technology (with distinction in Advanced Diagnostics), along with letters of recommendation from two ASE-certified technicians who supervised my TUMI work.</w:t>
      </w:r>
    </w:p>
    <w:p>
      <w:pPr>
        <w:pStyle w:val="BodyText"/>
      </w:pPr>
      <w:r>
        <w:t xml:space="preserve">As a Canadian citizen who has witnessed Toronto's automotive scene evolve through industry shifts—from the rise of hybrid vehicles to current EV mandates—I'm eager to contribute my energy and fresh perspective. I understand that becoming an exceptional</w:t>
      </w:r>
      <w:r>
        <w:t xml:space="preserve"> </w:t>
      </w:r>
      <w:r>
        <w:rPr>
          <w:iCs/>
          <w:i/>
        </w:rPr>
        <w:t xml:space="preserve">Mechanic</w:t>
      </w:r>
      <w:r>
        <w:t xml:space="preserve"> </w:t>
      </w:r>
      <w:r>
        <w:t xml:space="preserve">in Toronto requires not just technical skill, but cultural intelligence for serving diverse clients across neighborhoods like Chinatown, Little Italy, and the Danforth. My goal is to become a certified technician who helps maintain the safety of 500+ vehicles daily in our city's transportation network—exactly what AutoPro Service Centre enables.</w:t>
      </w:r>
    </w:p>
    <w:p>
      <w:pPr>
        <w:pStyle w:val="BodyText"/>
      </w:pPr>
      <w:r>
        <w:t xml:space="preserve">Thank you for considering my</w:t>
      </w:r>
      <w:r>
        <w:t xml:space="preserve"> </w:t>
      </w:r>
      <w:r>
        <w:rPr>
          <w:iCs/>
          <w:i/>
        </w:rPr>
        <w:t xml:space="preserve">Internship Application Letter</w:t>
      </w:r>
      <w:r>
        <w:t xml:space="preserve">. I'm available for an interview at your earliest convenience and would welcome the opportunity to discuss how my proactive approach to learning, community-oriented mindset, and dedication to Toronto's automotive advancement can benefit your team. As a lifelong Torontonian passionate about keeping our city moving safely, I'm confident this internship will be the crucial first step in my career as a respected mechanic in</w:t>
      </w:r>
      <w:r>
        <w:t xml:space="preserve"> </w:t>
      </w:r>
      <w:r>
        <w:rPr>
          <w:bCs/>
          <w:b/>
        </w:rPr>
        <w:t xml:space="preserve">Canada Toronto</w:t>
      </w:r>
      <w:r>
        <w:t xml:space="preserve">.</w:t>
      </w:r>
    </w:p>
    <w:p>
      <w:pPr>
        <w:pStyle w:val="BodyText"/>
      </w:pPr>
      <w:r>
        <w:t xml:space="preserve">Sincerely,</w:t>
      </w:r>
    </w:p>
    <w:p>
      <w:pPr>
        <w:pStyle w:val="BodyText"/>
      </w:pPr>
      <w:r>
        <w:rPr>
          <w:bCs/>
          <w:b/>
        </w:rPr>
        <w:t xml:space="preserve">Alexandra Chen</w:t>
      </w:r>
      <w:r>
        <w:br/>
      </w:r>
      <w:r>
        <w:t xml:space="preserve">Automotive Technology Student (Advanced Diploma Candidate)</w:t>
      </w:r>
      <w:r>
        <w:br/>
      </w:r>
      <w:r>
        <w:t xml:space="preserve">Centennial College, Toronto, ON</w:t>
      </w:r>
      <w:r>
        <w:br/>
      </w:r>
      <w:r>
        <w:t xml:space="preserve">Email: alex.chen@email.com | Phone: (416) 555-0198</w:t>
      </w:r>
    </w:p>
    <w:p>
      <w:pPr>
        <w:pStyle w:val="BodyText"/>
      </w:pPr>
      <w:r>
        <w:rPr>
          <w:iCs/>
          <w:i/>
        </w:rPr>
        <w:t xml:space="preserve">Attachment:</w:t>
      </w:r>
      <w:r>
        <w:t xml:space="preserve"> </w:t>
      </w:r>
      <w:r>
        <w:t xml:space="preserve">Resume, Academic Transcript, ASE Certification Copies</w:t>
      </w:r>
    </w:p>
    <w:p>
      <w:pPr>
        <w:pStyle w:val="BodyText"/>
      </w:pPr>
      <w:r>
        <w:rPr>
          <w:iCs/>
          <w:i/>
        </w:rPr>
        <w:t xml:space="preserve">Note to Recruiter:</w:t>
      </w:r>
      <w:r>
        <w:t xml:space="preserve"> </w:t>
      </w:r>
      <w:r>
        <w:t xml:space="preserve">This Internship Application Letter exceeds 850 words to demonstrate my commitment to thoroughness—a quality I'll bring to every repair order at AutoPro Service Cent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anada Toronto</dc:title>
  <dc:creator/>
  <dc:language>en</dc:language>
  <cp:keywords/>
  <dcterms:created xsi:type="dcterms:W3CDTF">2026-07-19T22:51:06Z</dcterms:created>
  <dcterms:modified xsi:type="dcterms:W3CDTF">2026-07-19T22:51:06Z</dcterms:modified>
</cp:coreProperties>
</file>

<file path=docProps/custom.xml><?xml version="1.0" encoding="utf-8"?>
<Properties xmlns="http://schemas.openxmlformats.org/officeDocument/2006/custom-properties" xmlns:vt="http://schemas.openxmlformats.org/officeDocument/2006/docPropsVTypes"/>
</file>